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CA9F2" w14:textId="5EC7631A" w:rsidR="00F23118" w:rsidRDefault="00F23118" w:rsidP="00F23118">
      <w:pPr>
        <w:jc w:val="center"/>
        <w:rPr>
          <w:rFonts w:ascii="Garamond" w:hAnsi="Garamond"/>
          <w:b/>
          <w:sz w:val="36"/>
          <w:szCs w:val="36"/>
        </w:rPr>
      </w:pPr>
      <w:r>
        <w:rPr>
          <w:noProof/>
        </w:rPr>
        <w:drawing>
          <wp:anchor distT="0" distB="0" distL="114300" distR="114300" simplePos="0" relativeHeight="251658240" behindDoc="1" locked="0" layoutInCell="1" allowOverlap="1" wp14:anchorId="3D07513C" wp14:editId="5CC43533">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Third Trimester – 36 Weeks</w:t>
      </w:r>
    </w:p>
    <w:p w14:paraId="1A3079EA" w14:textId="77777777" w:rsidR="00391067" w:rsidRPr="00CC3067" w:rsidRDefault="00391067" w:rsidP="00391067">
      <w:pPr>
        <w:spacing w:before="100" w:beforeAutospacing="1" w:after="100" w:afterAutospacing="1" w:line="240" w:lineRule="auto"/>
        <w:outlineLvl w:val="1"/>
        <w:rPr>
          <w:rFonts w:ascii="Garamond" w:eastAsia="Times New Roman" w:hAnsi="Garamond" w:cs="Times New Roman"/>
          <w:b/>
          <w:bCs/>
          <w:sz w:val="28"/>
          <w:szCs w:val="28"/>
        </w:rPr>
      </w:pPr>
      <w:r w:rsidRPr="00CC3067">
        <w:rPr>
          <w:rFonts w:ascii="Garamond" w:eastAsia="Times New Roman" w:hAnsi="Garamond" w:cs="Times New Roman"/>
          <w:b/>
          <w:bCs/>
          <w:sz w:val="28"/>
          <w:szCs w:val="28"/>
        </w:rPr>
        <w:t>How your baby is growing:</w:t>
      </w:r>
    </w:p>
    <w:p w14:paraId="50C1C70B" w14:textId="77777777" w:rsidR="00391067" w:rsidRPr="00FF1130" w:rsidRDefault="00391067" w:rsidP="00391067">
      <w:pPr>
        <w:spacing w:before="100" w:beforeAutospacing="1" w:after="100" w:afterAutospacing="1" w:line="240" w:lineRule="auto"/>
        <w:rPr>
          <w:rFonts w:ascii="Garamond" w:eastAsia="Times New Roman" w:hAnsi="Garamond" w:cs="Times New Roman"/>
          <w:sz w:val="28"/>
          <w:szCs w:val="28"/>
        </w:rPr>
      </w:pPr>
      <w:r w:rsidRPr="00CC3067">
        <w:rPr>
          <w:rFonts w:ascii="Garamond" w:hAnsi="Garamond" w:cs="Times New Roman"/>
          <w:sz w:val="28"/>
          <w:szCs w:val="28"/>
        </w:rPr>
        <w:t xml:space="preserve">Baby </w:t>
      </w:r>
      <w:r w:rsidR="000E4E57">
        <w:rPr>
          <w:rFonts w:ascii="Garamond" w:hAnsi="Garamond" w:cs="Times New Roman"/>
          <w:sz w:val="28"/>
          <w:szCs w:val="28"/>
        </w:rPr>
        <w:t>measures</w:t>
      </w:r>
      <w:r w:rsidRPr="00CC3067">
        <w:rPr>
          <w:rFonts w:ascii="Garamond" w:hAnsi="Garamond" w:cs="Times New Roman"/>
          <w:sz w:val="28"/>
          <w:szCs w:val="28"/>
        </w:rPr>
        <w:t xml:space="preserve"> about 1</w:t>
      </w:r>
      <w:r>
        <w:rPr>
          <w:rFonts w:ascii="Garamond" w:hAnsi="Garamond" w:cs="Times New Roman"/>
          <w:sz w:val="28"/>
          <w:szCs w:val="28"/>
        </w:rPr>
        <w:t>9</w:t>
      </w:r>
      <w:r w:rsidRPr="00CC3067">
        <w:rPr>
          <w:rFonts w:ascii="Garamond" w:hAnsi="Garamond" w:cs="Times New Roman"/>
          <w:sz w:val="28"/>
          <w:szCs w:val="28"/>
        </w:rPr>
        <w:t xml:space="preserve"> inches and weighs a</w:t>
      </w:r>
      <w:r w:rsidR="000E4E57">
        <w:rPr>
          <w:rFonts w:ascii="Garamond" w:hAnsi="Garamond" w:cs="Times New Roman"/>
          <w:sz w:val="28"/>
          <w:szCs w:val="28"/>
        </w:rPr>
        <w:t>round</w:t>
      </w:r>
      <w:r w:rsidRPr="00CC3067">
        <w:rPr>
          <w:rFonts w:ascii="Garamond" w:hAnsi="Garamond" w:cs="Times New Roman"/>
          <w:sz w:val="28"/>
          <w:szCs w:val="28"/>
        </w:rPr>
        <w:t xml:space="preserve"> </w:t>
      </w:r>
      <w:r>
        <w:rPr>
          <w:rFonts w:ascii="Garamond" w:hAnsi="Garamond" w:cs="Times New Roman"/>
          <w:sz w:val="28"/>
          <w:szCs w:val="28"/>
        </w:rPr>
        <w:t>6</w:t>
      </w:r>
      <w:r w:rsidRPr="00CC3067">
        <w:rPr>
          <w:rFonts w:ascii="Garamond" w:hAnsi="Garamond" w:cs="Times New Roman"/>
          <w:sz w:val="28"/>
          <w:szCs w:val="28"/>
        </w:rPr>
        <w:t xml:space="preserve"> pounds. </w:t>
      </w:r>
      <w:r w:rsidRPr="00CC3067">
        <w:rPr>
          <w:rFonts w:ascii="Garamond" w:hAnsi="Garamond"/>
          <w:sz w:val="28"/>
          <w:szCs w:val="28"/>
        </w:rPr>
        <w:t xml:space="preserve">Her fat layers — which will help regulate her body temperature once she's born — are filling her out, making her rounder. Her skin is also smoother than ever. </w:t>
      </w:r>
      <w:r w:rsidRPr="00CC3067">
        <w:rPr>
          <w:rFonts w:ascii="Garamond" w:eastAsia="Times New Roman" w:hAnsi="Garamond" w:cs="Times New Roman"/>
          <w:sz w:val="28"/>
          <w:szCs w:val="28"/>
        </w:rPr>
        <w:t>Although your baby's central nervous system is still maturing, her lungs</w:t>
      </w:r>
      <w:r>
        <w:rPr>
          <w:rFonts w:ascii="Garamond" w:eastAsia="Times New Roman" w:hAnsi="Garamond" w:cs="Times New Roman"/>
          <w:sz w:val="28"/>
          <w:szCs w:val="28"/>
        </w:rPr>
        <w:t xml:space="preserve"> and digestive system</w:t>
      </w:r>
      <w:r w:rsidRPr="00CC3067">
        <w:rPr>
          <w:rFonts w:ascii="Garamond" w:eastAsia="Times New Roman" w:hAnsi="Garamond" w:cs="Times New Roman"/>
          <w:sz w:val="28"/>
          <w:szCs w:val="28"/>
        </w:rPr>
        <w:t xml:space="preserve"> are nearly fully developed by now. Baby can also recognize and react to sounds and simple songs. </w:t>
      </w:r>
      <w:r w:rsidRPr="00FF1130">
        <w:rPr>
          <w:rFonts w:ascii="Garamond" w:eastAsia="Times New Roman" w:hAnsi="Garamond" w:cs="Times New Roman"/>
          <w:sz w:val="28"/>
          <w:szCs w:val="28"/>
        </w:rPr>
        <w:t>He's also urinating about a pint a day.</w:t>
      </w:r>
    </w:p>
    <w:p w14:paraId="34FDE450" w14:textId="77777777" w:rsidR="00391067" w:rsidRPr="00CC3067" w:rsidRDefault="00391067" w:rsidP="00391067">
      <w:pPr>
        <w:shd w:val="clear" w:color="auto" w:fill="FFFFFF"/>
        <w:spacing w:after="0" w:line="240" w:lineRule="auto"/>
        <w:rPr>
          <w:rFonts w:ascii="Garamond" w:eastAsia="Times New Roman" w:hAnsi="Garamond" w:cs="Times New Roman"/>
          <w:b/>
          <w:bCs/>
          <w:sz w:val="28"/>
          <w:szCs w:val="28"/>
        </w:rPr>
      </w:pPr>
      <w:r w:rsidRPr="00CC3067">
        <w:rPr>
          <w:rFonts w:ascii="Garamond" w:eastAsia="Times New Roman" w:hAnsi="Garamond" w:cs="Times New Roman"/>
          <w:b/>
          <w:bCs/>
          <w:sz w:val="28"/>
          <w:szCs w:val="28"/>
        </w:rPr>
        <w:t>Common pregnancy symptoms at 3</w:t>
      </w:r>
      <w:r>
        <w:rPr>
          <w:rFonts w:ascii="Garamond" w:eastAsia="Times New Roman" w:hAnsi="Garamond" w:cs="Times New Roman"/>
          <w:b/>
          <w:bCs/>
          <w:sz w:val="28"/>
          <w:szCs w:val="28"/>
        </w:rPr>
        <w:t>6</w:t>
      </w:r>
      <w:r w:rsidRPr="00CC3067">
        <w:rPr>
          <w:rFonts w:ascii="Garamond" w:eastAsia="Times New Roman" w:hAnsi="Garamond" w:cs="Times New Roman"/>
          <w:b/>
          <w:bCs/>
          <w:sz w:val="28"/>
          <w:szCs w:val="28"/>
        </w:rPr>
        <w:t xml:space="preserve"> weeks include: </w:t>
      </w:r>
    </w:p>
    <w:p w14:paraId="0B2C9972" w14:textId="77777777" w:rsidR="00391067" w:rsidRPr="00CC3067" w:rsidRDefault="00391067" w:rsidP="00391067">
      <w:pPr>
        <w:numPr>
          <w:ilvl w:val="0"/>
          <w:numId w:val="1"/>
        </w:numPr>
        <w:spacing w:before="100" w:beforeAutospacing="1" w:after="100" w:afterAutospacing="1"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 xml:space="preserve">Dizziness. </w:t>
      </w:r>
      <w:r w:rsidRPr="00CC3067">
        <w:rPr>
          <w:rFonts w:ascii="Garamond" w:hAnsi="Garamond"/>
          <w:sz w:val="28"/>
          <w:szCs w:val="28"/>
        </w:rPr>
        <w:t>If you've been sitting or lying down for a long time, don't jump up too quickly. Blood can pool in your feet and legs, causing a temporary drop in your blood pressure when you get up that can make you feel dizzy.</w:t>
      </w:r>
    </w:p>
    <w:p w14:paraId="49076FB9" w14:textId="77777777" w:rsidR="00391067" w:rsidRPr="00CC3067" w:rsidRDefault="00391067" w:rsidP="00391067">
      <w:pPr>
        <w:pStyle w:val="ListParagraph"/>
        <w:numPr>
          <w:ilvl w:val="0"/>
          <w:numId w:val="1"/>
        </w:num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Tingling sensation, numbness, or pain in the pelvic region. This may be caused by the pelvic joints loosening in preparation ready for labor. Regular chiropractic adjustments will help.</w:t>
      </w:r>
    </w:p>
    <w:p w14:paraId="3D55E6B9" w14:textId="77777777" w:rsidR="00391067" w:rsidRPr="00CC3067" w:rsidRDefault="00391067" w:rsidP="00391067">
      <w:pPr>
        <w:pStyle w:val="ListParagraph"/>
        <w:numPr>
          <w:ilvl w:val="0"/>
          <w:numId w:val="1"/>
        </w:num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 xml:space="preserve">The need to urinate frequently. If the baby has dropped lower in your pelvis, this causes more pressure on your bladder. </w:t>
      </w:r>
    </w:p>
    <w:p w14:paraId="23810ADF" w14:textId="77777777" w:rsidR="00391067" w:rsidRPr="00CC3067" w:rsidRDefault="00391067" w:rsidP="00391067">
      <w:pPr>
        <w:spacing w:before="100" w:beforeAutospacing="1" w:after="100" w:afterAutospacing="1" w:line="240" w:lineRule="auto"/>
        <w:outlineLvl w:val="1"/>
        <w:rPr>
          <w:rFonts w:ascii="Garamond" w:eastAsia="Times New Roman" w:hAnsi="Garamond" w:cs="Times New Roman"/>
          <w:b/>
          <w:bCs/>
          <w:sz w:val="28"/>
          <w:szCs w:val="28"/>
        </w:rPr>
      </w:pPr>
      <w:r w:rsidRPr="00CC3067">
        <w:rPr>
          <w:rFonts w:ascii="Garamond" w:eastAsia="Times New Roman" w:hAnsi="Garamond" w:cs="Times New Roman"/>
          <w:b/>
          <w:bCs/>
          <w:sz w:val="28"/>
          <w:szCs w:val="28"/>
        </w:rPr>
        <w:t>What you should do:</w:t>
      </w:r>
    </w:p>
    <w:p w14:paraId="288AC150" w14:textId="77777777" w:rsidR="00391067" w:rsidRPr="00CC3067" w:rsidRDefault="00391067" w:rsidP="00391067">
      <w:p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 xml:space="preserve">Now is a very important time to boost you and your baby’s vitamin K levels in preparation for birth by eating lots of dark greens, such as kale, spinach, chard, and collards. Alfalfa and nettle tea or tablets are excellent. Make sure you are drinking plenty of water and clear fluids to stay hydrated. Rest as much as you can and elevate your legs when possible. </w:t>
      </w:r>
    </w:p>
    <w:p w14:paraId="6E26EBA8" w14:textId="77777777" w:rsidR="00391067" w:rsidRPr="00776473" w:rsidRDefault="00391067" w:rsidP="00391067">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391067" w:rsidRPr="00D502DC" w14:paraId="1A2A2AD1"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662B84D0"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2E931846"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5C1700CE"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7986D4B2"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449AA627"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7BE4F8CF"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391067" w:rsidRPr="00D502DC" w14:paraId="46DF5E06"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EB95317"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6B577EB"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AC62EAF"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1FF9F83F"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3B5485A"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6CA578C3"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316C967"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3C3931EF"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793D7C88"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391067" w:rsidRPr="00D502DC" w14:paraId="7FF83E95"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226E653"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295E9EF9"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E057F5E"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3F3F984"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1B7F18D"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8BA9BB1"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9F3BD9A"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6BD90C9"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61687909"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391067" w:rsidRPr="00D502DC" w14:paraId="38E09E92"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185E50B"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38B0CE35" w14:textId="77777777" w:rsidR="00391067" w:rsidRPr="004452F8" w:rsidRDefault="0039106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1E3A0CA" w14:textId="77777777" w:rsidR="00391067" w:rsidRPr="004452F8" w:rsidRDefault="0039106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49C67E8" w14:textId="77777777" w:rsidR="00391067" w:rsidRPr="004452F8" w:rsidRDefault="0039106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F4B194E" w14:textId="77777777" w:rsidR="00391067" w:rsidRPr="004452F8" w:rsidRDefault="0039106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F16A000" w14:textId="77777777" w:rsidR="00391067" w:rsidRPr="004452F8" w:rsidRDefault="0039106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204F198" w14:textId="77777777" w:rsidR="00391067" w:rsidRPr="004452F8" w:rsidRDefault="0039106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2B54D00" w14:textId="77777777" w:rsidR="00391067" w:rsidRPr="004452F8" w:rsidRDefault="0039106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3057F1B6" w14:textId="77777777" w:rsidR="00391067" w:rsidRPr="004452F8" w:rsidRDefault="00391067"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391067" w:rsidRPr="00D502DC" w14:paraId="66385959"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1C301D82"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7CE8CF3A" w14:textId="77777777" w:rsidR="00391067" w:rsidRPr="00D502DC" w:rsidRDefault="0039106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A62DD75" w14:textId="77777777" w:rsidR="00391067" w:rsidRPr="00D502DC" w:rsidRDefault="0039106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DD68EE0" w14:textId="77777777" w:rsidR="00391067" w:rsidRPr="00D502DC" w:rsidRDefault="0039106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B33D1C8" w14:textId="77777777" w:rsidR="00391067" w:rsidRPr="00D502DC" w:rsidRDefault="0039106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E03DE85" w14:textId="77777777" w:rsidR="00391067" w:rsidRPr="00D502DC" w:rsidRDefault="0039106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57C4758" w14:textId="77777777" w:rsidR="00391067" w:rsidRPr="00D502DC" w:rsidRDefault="00391067"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BC9C932" w14:textId="77777777" w:rsidR="00391067" w:rsidRPr="00D502DC" w:rsidRDefault="00391067"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17384EEB"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391067" w:rsidRPr="00D502DC" w14:paraId="61B28FD9"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1AC88C38"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AB7EE81"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D457A25"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D6BA886"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62CD04D"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0401FF2"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7165810"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F3D2CCA"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08EC0619" w14:textId="77777777" w:rsidR="00391067" w:rsidRPr="00D502DC" w:rsidRDefault="00391067"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1A455C77" w14:textId="77777777" w:rsidR="00391067" w:rsidRDefault="00391067" w:rsidP="00391067"/>
    <w:p w14:paraId="71F8F288" w14:textId="77777777" w:rsidR="00391067" w:rsidRDefault="00391067" w:rsidP="00391067">
      <w:pPr>
        <w:rPr>
          <w:rFonts w:ascii="Garamond" w:hAnsi="Garamond"/>
          <w:b/>
          <w:sz w:val="28"/>
          <w:szCs w:val="28"/>
        </w:rPr>
      </w:pPr>
      <w:r>
        <w:rPr>
          <w:rFonts w:ascii="Garamond" w:hAnsi="Garamond"/>
          <w:b/>
          <w:sz w:val="28"/>
          <w:szCs w:val="28"/>
        </w:rPr>
        <w:t xml:space="preserve">Next appointment day &amp; time: </w:t>
      </w:r>
    </w:p>
    <w:p w14:paraId="767D392C" w14:textId="77777777" w:rsidR="005B27B0" w:rsidRDefault="005B27B0"/>
    <w:sectPr w:rsidR="005B27B0" w:rsidSect="003D49E6">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518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tjA1NjQ3NbRU0lEKTi0uzszPAykwrAUAszdmAiwAAAA="/>
  </w:docVars>
  <w:rsids>
    <w:rsidRoot w:val="00391067"/>
    <w:rsid w:val="000A1105"/>
    <w:rsid w:val="000E4E57"/>
    <w:rsid w:val="00391067"/>
    <w:rsid w:val="003D49E6"/>
    <w:rsid w:val="00492F01"/>
    <w:rsid w:val="005B27B0"/>
    <w:rsid w:val="00996F32"/>
    <w:rsid w:val="00F23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E9261"/>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0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0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834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45</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7</cp:revision>
  <cp:lastPrinted>2022-04-01T01:28:00Z</cp:lastPrinted>
  <dcterms:created xsi:type="dcterms:W3CDTF">2015-03-18T02:10:00Z</dcterms:created>
  <dcterms:modified xsi:type="dcterms:W3CDTF">2023-04-27T14:04:00Z</dcterms:modified>
</cp:coreProperties>
</file>